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Ankara,</w:t>
      </w:r>
      <w:r>
        <w:t xml:space="preserve"> </w:t>
      </w:r>
      <w:r>
        <w:t xml:space="preserve">Turkey</w:t>
      </w:r>
    </w:p>
    <w:bookmarkStart w:id="21" w:name="X54225dc1244b6a1855fbc5513ffc6002e6039d3"/>
    <w:p>
      <w:pPr>
        <w:pStyle w:val="Heading1"/>
      </w:pPr>
      <w:r>
        <w:t xml:space="preserve">Internship Application Letter for Physio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iring Manager</w:t>
      </w:r>
      <w:r>
        <w:br/>
      </w:r>
      <w:r>
        <w:t xml:space="preserve">Department of Fizyoterapi (Physiotherapy)</w:t>
      </w:r>
      <w:r>
        <w:br/>
      </w:r>
      <w:r>
        <w:t xml:space="preserve">Ankara University Medical Faculty Hospital</w:t>
      </w:r>
      <w:r>
        <w:br/>
      </w:r>
      <w:r>
        <w:t xml:space="preserve">Sihhiye, Ankara</w:t>
      </w:r>
      <w:r>
        <w:br/>
      </w:r>
      <w:r>
        <w:t xml:space="preserve">Turkey</w:t>
      </w:r>
    </w:p>
    <w:bookmarkStart w:id="20" w:name="Xbd1dfeed6c034e0e5a55f6dbccfb7a0185729d6"/>
    <w:p>
      <w:pPr>
        <w:pStyle w:val="Heading2"/>
      </w:pPr>
      <w:r>
        <w:t xml:space="preserve">Subject: Application for Physiotherapist Internship at Ankara University Medical Faculty Hospital</w:t>
      </w:r>
    </w:p>
    <w:p>
      <w:pPr>
        <w:pStyle w:val="FirstParagraph"/>
      </w:pPr>
      <w:r>
        <w:t xml:space="preserve">Dear Hiring Manager,</w:t>
      </w:r>
    </w:p>
    <w:p>
      <w:pPr>
        <w:pStyle w:val="BodyText"/>
      </w:pPr>
      <w:r>
        <w:t xml:space="preserve">I am writing to express my enthusiastic interest in the Physiotherapist Internship position within your esteemed Department of Fizyoterapi at Ankara University Medical Faculty Hospital. As a dedicated and culturally adaptable physiotherapy student currently completing my final year at [Your University Name], I have meticulously prepared myself to contribute meaningfully to your rehabilitation services while immersing myself in Turkey's dynamic healthcare landscape. This</w:t>
      </w:r>
      <w:r>
        <w:t xml:space="preserve"> </w:t>
      </w:r>
      <w:r>
        <w:rPr>
          <w:bCs/>
          <w:b/>
        </w:rPr>
        <w:t xml:space="preserve">Internship Application Letter</w:t>
      </w:r>
      <w:r>
        <w:t xml:space="preserve"> </w:t>
      </w:r>
      <w:r>
        <w:t xml:space="preserve">serves as a formal declaration of my commitment to advancing my clinical expertise under the mentorship of Ankara’s leading physiotherapy professionals, with profound respect for Turkey’s evolving medical standards.</w:t>
      </w:r>
    </w:p>
    <w:p>
      <w:pPr>
        <w:pStyle w:val="BodyText"/>
      </w:pPr>
      <w:r>
        <w:t xml:space="preserve">My academic journey at [Your University Name] has been rigorously structured around evidence-based physiotherapy practice, with specialized training in musculoskeletal rehabilitation, neurologic interventions, and pediatric care—all aligned with the Turkish Ministry of Health’s clinical guidelines. I have completed 850+ hours of supervised clinical rotations across diverse settings in [Your Country], including orthopedic clinics and community rehabilitation centers. During this time, I mastered techniques such as manual therapy, therapeutic exercise prescription, and electrotherapy applications—skills directly transferable to the integrated care models prevalent in modern</w:t>
      </w:r>
      <w:r>
        <w:t xml:space="preserve"> </w:t>
      </w:r>
      <w:r>
        <w:rPr>
          <w:bCs/>
          <w:b/>
        </w:rPr>
        <w:t xml:space="preserve">Turkey Ankara</w:t>
      </w:r>
      <w:r>
        <w:t xml:space="preserve"> </w:t>
      </w:r>
      <w:r>
        <w:t xml:space="preserve">institutions. Notably, I spearheaded a community-based project improving mobility outcomes for 40+ elderly patients using culturally sensitive approaches; this experience taught me that effective rehabilitation transcends technical skill to require deep respect for local customs and communication styles—a principle I am eager to apply in Ankara’s vibrant multicultural environment.</w:t>
      </w:r>
    </w:p>
    <w:p>
      <w:pPr>
        <w:pStyle w:val="BodyText"/>
      </w:pPr>
      <w:r>
        <w:t xml:space="preserve">What particularly excites me about pursuing my</w:t>
      </w:r>
      <w:r>
        <w:t xml:space="preserve"> </w:t>
      </w:r>
      <w:r>
        <w:rPr>
          <w:bCs/>
          <w:b/>
        </w:rPr>
        <w:t xml:space="preserve">Internship Application</w:t>
      </w:r>
      <w:r>
        <w:t xml:space="preserve"> </w:t>
      </w:r>
      <w:r>
        <w:t xml:space="preserve">in</w:t>
      </w:r>
      <w:r>
        <w:t xml:space="preserve"> </w:t>
      </w:r>
      <w:r>
        <w:rPr>
          <w:bCs/>
          <w:b/>
        </w:rPr>
        <w:t xml:space="preserve">Turkey Ankara</w:t>
      </w:r>
      <w:r>
        <w:t xml:space="preserve"> </w:t>
      </w:r>
      <w:r>
        <w:t xml:space="preserve">is the unparalleled opportunity to learn from a system that harmonizes traditional Anatolian healing philosophies with cutting-edge Western methodologies. I have researched Ankara’s healthcare infrastructure extensively, recognizing institutions like Ankara University Medical Faculty Hospital as pioneers in holistic rehabilitation—offering advanced facilities for stroke recovery, sports medicine, and post-surgical care. This aligns perfectly with my academic focus on neurorehabilitation, where I recently published a case study on gait training protocols adapted for elderly populations. I am eager to collaborate with your team to enhance patient-centered care in Ankara’s rapidly growing urban population, where 35% of residents over 65 require specialized physiotherapy services (per TURKSTAT 2023 data).</w:t>
      </w:r>
    </w:p>
    <w:p>
      <w:pPr>
        <w:pStyle w:val="BodyText"/>
      </w:pPr>
      <w:r>
        <w:t xml:space="preserve">Understanding the cultural context of healthcare delivery in Turkey is paramount to my preparation. I have completed a foundational Turkish language course (CEFR A2) with an emphasis on medical terminology, ensuring I can communicate effectively with patients and colleagues during my internship. Additionally, I have studied Turkey’s healthcare ethics framework—particularly the principles of "Hemşirelik ve Sağlık Hizmetleri Etik Kuralları"—to ensure my practice respects local values of familial involvement in care. For instance, I recognize that in Turkish culture, family members often participate directly in rehabilitation sessions; thus, I plan to proactively engage with families using clear visual aids and simple explanations—a practice I honed during my clinical work at [Local Clinic Name] where similar dynamics were present.</w:t>
      </w:r>
    </w:p>
    <w:p>
      <w:pPr>
        <w:pStyle w:val="BodyText"/>
      </w:pPr>
      <w:r>
        <w:t xml:space="preserve">My commitment to the profession extends beyond clinical competence. As a volunteer with [Relevant Organization, e.g., "Red Crescent Turkey"], I supported disaster response teams in community first-aid training, developing skills in rapid assessment and crisis management—qualities vital for Ankara’s emergency rehabilitation units. This experience reinforced my belief that physiotherapists are not merely clinicians but essential partners in public health initiatives. In the context of</w:t>
      </w:r>
      <w:r>
        <w:t xml:space="preserve"> </w:t>
      </w:r>
      <w:r>
        <w:rPr>
          <w:bCs/>
          <w:b/>
        </w:rPr>
        <w:t xml:space="preserve">Turkey Ankara</w:t>
      </w:r>
      <w:r>
        <w:t xml:space="preserve">, I am keen to contribute to programs addressing rising musculoskeletal disorders linked to urban lifestyles, a critical need as Istanbul and Ankara grapple with increasing sedentary populations.</w:t>
      </w:r>
    </w:p>
    <w:p>
      <w:pPr>
        <w:pStyle w:val="BodyText"/>
      </w:pPr>
      <w:r>
        <w:t xml:space="preserve">I acknowledge that foreign interns require specific documentation under Turkish regulations (e.g., MEB permit, health insurance). To ensure seamless compliance, I am actively coordinating with [Your University’s International Office] and the Turkish Embassy in [Your Country] to secure all necessary approvals prior to my arrival. I have also arranged for comprehensive international health insurance covering physiotherapy-related services during my internship—demonstrating my proactive approach to adhering to</w:t>
      </w:r>
      <w:r>
        <w:t xml:space="preserve"> </w:t>
      </w:r>
      <w:r>
        <w:rPr>
          <w:bCs/>
          <w:b/>
        </w:rPr>
        <w:t xml:space="preserve">Turkey</w:t>
      </w:r>
      <w:r>
        <w:t xml:space="preserve">’s healthcare protocols.</w:t>
      </w:r>
    </w:p>
    <w:p>
      <w:pPr>
        <w:pStyle w:val="BodyText"/>
      </w:pPr>
      <w:r>
        <w:t xml:space="preserve">As a future</w:t>
      </w:r>
      <w:r>
        <w:t xml:space="preserve"> </w:t>
      </w:r>
      <w:r>
        <w:rPr>
          <w:bCs/>
          <w:b/>
        </w:rPr>
        <w:t xml:space="preserve">Physiotherapist</w:t>
      </w:r>
      <w:r>
        <w:t xml:space="preserve">, I view this internship as a transformative step toward becoming an internationally competent practitioner who can bridge global knowledge with local needs. Ankara’s unique position as Turkey’s political, educational, and cultural hub provides the ideal environment to develop this dual perspective. I am not merely seeking clinical exposure but a chance to integrate into Ankara’s healthcare community—learning from mentors who shape the future of physiotherapy in</w:t>
      </w:r>
      <w:r>
        <w:t xml:space="preserve"> </w:t>
      </w:r>
      <w:r>
        <w:rPr>
          <w:bCs/>
          <w:b/>
        </w:rPr>
        <w:t xml:space="preserve">Turkey</w:t>
      </w:r>
      <w:r>
        <w:t xml:space="preserve"> </w:t>
      </w:r>
      <w:r>
        <w:t xml:space="preserve">while contributing fresh perspectives rooted in evidence-based practice.</w:t>
      </w:r>
    </w:p>
    <w:p>
      <w:pPr>
        <w:pStyle w:val="BodyText"/>
      </w:pPr>
      <w:r>
        <w:t xml:space="preserve">I would be honored to discuss how my proactive attitude, academic rigor, and cultural readiness align with your department’s mission. Thank you for considering my application for this prestigious</w:t>
      </w:r>
      <w:r>
        <w:t xml:space="preserve"> </w:t>
      </w:r>
      <w:r>
        <w:rPr>
          <w:bCs/>
          <w:b/>
        </w:rPr>
        <w:t xml:space="preserve">Internship Application Letter</w:t>
      </w:r>
      <w:r>
        <w:t xml:space="preserve"> </w:t>
      </w:r>
      <w:r>
        <w:t xml:space="preserve">opportunity. I have attached my CV, academic transcripts, and a letter of recommendation from Dr. [Professor's Name] at [Your University] for your review. I am available for an interview at your earliest convenience and will follow up within two weeks.</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 in Ankara, Turkey</dc:title>
  <dc:creator/>
  <dc:language>en</dc:language>
  <cp:keywords/>
  <dcterms:created xsi:type="dcterms:W3CDTF">2026-07-18T16:56:01Z</dcterms:created>
  <dcterms:modified xsi:type="dcterms:W3CDTF">2026-07-18T16:56:01Z</dcterms:modified>
</cp:coreProperties>
</file>

<file path=docProps/custom.xml><?xml version="1.0" encoding="utf-8"?>
<Properties xmlns="http://schemas.openxmlformats.org/officeDocument/2006/custom-properties" xmlns:vt="http://schemas.openxmlformats.org/officeDocument/2006/docPropsVTypes"/>
</file>